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86757B" w14:textId="3D340295" w:rsidR="009D1E8C" w:rsidRDefault="009D1E8C" w:rsidP="009D1E8C">
      <w:pPr>
        <w:jc w:val="center"/>
        <w:rPr>
          <w:b/>
          <w:sz w:val="36"/>
          <w:szCs w:val="36"/>
        </w:rPr>
      </w:pPr>
      <w:bookmarkStart w:id="0" w:name="_GoBack"/>
      <w:bookmarkEnd w:id="0"/>
      <w:r>
        <w:rPr>
          <w:b/>
          <w:sz w:val="36"/>
          <w:szCs w:val="36"/>
        </w:rPr>
        <w:t>Data Structures (20</w:t>
      </w:r>
      <w:r w:rsidR="001872B9">
        <w:rPr>
          <w:b/>
          <w:sz w:val="36"/>
          <w:szCs w:val="36"/>
        </w:rPr>
        <w:t>8</w:t>
      </w:r>
      <w:r w:rsidR="00C30E6F">
        <w:rPr>
          <w:b/>
          <w:sz w:val="36"/>
          <w:szCs w:val="36"/>
        </w:rPr>
        <w:t>0</w:t>
      </w:r>
      <w:r w:rsidR="001872B9">
        <w:rPr>
          <w:b/>
          <w:sz w:val="36"/>
          <w:szCs w:val="36"/>
        </w:rPr>
        <w:t xml:space="preserve">C) – </w:t>
      </w:r>
      <w:r w:rsidR="00C30E6F">
        <w:rPr>
          <w:b/>
          <w:sz w:val="36"/>
          <w:szCs w:val="36"/>
        </w:rPr>
        <w:t>Lab</w:t>
      </w:r>
      <w:r w:rsidR="001872B9">
        <w:rPr>
          <w:b/>
          <w:sz w:val="36"/>
          <w:szCs w:val="36"/>
        </w:rPr>
        <w:t xml:space="preserve"> </w:t>
      </w:r>
      <w:r w:rsidR="00524C2D">
        <w:rPr>
          <w:b/>
          <w:sz w:val="36"/>
          <w:szCs w:val="36"/>
        </w:rPr>
        <w:t>8</w:t>
      </w:r>
    </w:p>
    <w:p w14:paraId="0855D6F0" w14:textId="528672FE" w:rsidR="009D1E8C" w:rsidRDefault="009D1E8C" w:rsidP="009D1E8C">
      <w:pPr>
        <w:jc w:val="center"/>
        <w:rPr>
          <w:b/>
          <w:i/>
          <w:color w:val="auto"/>
          <w:sz w:val="36"/>
          <w:szCs w:val="36"/>
        </w:rPr>
      </w:pPr>
      <w:r>
        <w:rPr>
          <w:b/>
          <w:i/>
          <w:color w:val="auto"/>
          <w:sz w:val="36"/>
          <w:szCs w:val="36"/>
        </w:rPr>
        <w:t xml:space="preserve">Topics covered: </w:t>
      </w:r>
      <w:r w:rsidR="00524C2D">
        <w:rPr>
          <w:b/>
          <w:i/>
          <w:color w:val="auto"/>
          <w:sz w:val="36"/>
          <w:szCs w:val="36"/>
        </w:rPr>
        <w:t>Templates and Class</w:t>
      </w:r>
    </w:p>
    <w:p w14:paraId="4B337F41" w14:textId="77777777" w:rsidR="009D1E8C" w:rsidRDefault="009D1E8C" w:rsidP="009D1E8C">
      <w:pPr>
        <w:jc w:val="center"/>
        <w:rPr>
          <w:b/>
          <w:i/>
          <w:color w:val="auto"/>
          <w:sz w:val="28"/>
          <w:szCs w:val="28"/>
        </w:rPr>
      </w:pPr>
    </w:p>
    <w:p w14:paraId="11A5C34C" w14:textId="77777777" w:rsidR="009D1E8C" w:rsidRDefault="009D1E8C" w:rsidP="009D1E8C">
      <w:pPr>
        <w:spacing w:before="100" w:after="100"/>
      </w:pPr>
      <w:r>
        <w:rPr>
          <w:b/>
        </w:rPr>
        <w:t>Objective:</w:t>
      </w:r>
    </w:p>
    <w:p w14:paraId="1F41F68E" w14:textId="3919CE72" w:rsidR="009D1E8C" w:rsidRDefault="009D1E8C" w:rsidP="009D1E8C">
      <w:pPr>
        <w:spacing w:before="100" w:after="100"/>
        <w:ind w:left="360"/>
      </w:pPr>
      <w:r>
        <w:t xml:space="preserve">The objective of this </w:t>
      </w:r>
      <w:r w:rsidR="00C30E6F">
        <w:t>Lab</w:t>
      </w:r>
      <w:r>
        <w:t xml:space="preserve"> is to </w:t>
      </w:r>
      <w:r w:rsidR="001D51D9">
        <w:t xml:space="preserve">create </w:t>
      </w:r>
      <w:r w:rsidR="00153ACE">
        <w:t xml:space="preserve">an implementation of a </w:t>
      </w:r>
      <w:r w:rsidR="00524C2D">
        <w:t>D&amp;D like fighting game</w:t>
      </w:r>
      <w:r w:rsidR="00BF72D7">
        <w:t>.</w:t>
      </w:r>
    </w:p>
    <w:p w14:paraId="409C650D" w14:textId="77777777" w:rsidR="009D1E8C" w:rsidRDefault="009D1E8C" w:rsidP="009D1E8C"/>
    <w:p w14:paraId="4ADD77CB" w14:textId="0F709F3B" w:rsidR="009D1E8C" w:rsidRDefault="009D1E8C" w:rsidP="009D1E8C">
      <w:pPr>
        <w:rPr>
          <w:b/>
        </w:rPr>
      </w:pPr>
      <w:r w:rsidRPr="009D1E8C">
        <w:rPr>
          <w:b/>
        </w:rPr>
        <w:t>Requirements:</w:t>
      </w:r>
    </w:p>
    <w:p w14:paraId="6E9961FD" w14:textId="0D5112A9" w:rsidR="00524C2D" w:rsidRDefault="00524C2D" w:rsidP="009D1E8C">
      <w:pPr>
        <w:rPr>
          <w:b/>
        </w:rPr>
      </w:pPr>
    </w:p>
    <w:p w14:paraId="7A4598A9" w14:textId="63466203" w:rsidR="00524C2D" w:rsidRPr="00524C2D" w:rsidRDefault="00524C2D" w:rsidP="00524C2D">
      <w:pPr>
        <w:pStyle w:val="ListParagraph"/>
        <w:numPr>
          <w:ilvl w:val="0"/>
          <w:numId w:val="7"/>
        </w:numPr>
        <w:rPr>
          <w:b/>
        </w:rPr>
      </w:pPr>
      <w:r>
        <w:rPr>
          <w:b/>
        </w:rPr>
        <w:t>All classes that have data members should have at least an accessor to query the data, and potentially a setter if it makes sense.</w:t>
      </w:r>
    </w:p>
    <w:p w14:paraId="7063F3BD" w14:textId="77777777" w:rsidR="00524C2D" w:rsidRPr="009D1E8C" w:rsidRDefault="00524C2D" w:rsidP="009D1E8C">
      <w:pPr>
        <w:rPr>
          <w:b/>
        </w:rPr>
      </w:pPr>
    </w:p>
    <w:p w14:paraId="64379B0F" w14:textId="1B5B8AD5" w:rsidR="00525A71" w:rsidRDefault="00524C2D" w:rsidP="00524C2D">
      <w:pPr>
        <w:pStyle w:val="ListParagraph"/>
        <w:numPr>
          <w:ilvl w:val="0"/>
          <w:numId w:val="7"/>
        </w:numPr>
      </w:pPr>
      <w:r>
        <w:t>You will need to create classes for the following concepts.</w:t>
      </w:r>
    </w:p>
    <w:p w14:paraId="40414741" w14:textId="37756717" w:rsidR="005C4698" w:rsidRDefault="005C4698" w:rsidP="005C4698">
      <w:pPr>
        <w:pStyle w:val="ListParagraph"/>
        <w:numPr>
          <w:ilvl w:val="1"/>
          <w:numId w:val="7"/>
        </w:numPr>
      </w:pPr>
      <w:r>
        <w:t xml:space="preserve">An </w:t>
      </w:r>
      <w:proofErr w:type="spellStart"/>
      <w:r w:rsidRPr="00AA0DEE">
        <w:rPr>
          <w:strike/>
        </w:rPr>
        <w:t>Interface</w:t>
      </w:r>
      <w:r w:rsidR="00AA0DEE">
        <w:t>Class</w:t>
      </w:r>
      <w:proofErr w:type="spellEnd"/>
      <w:r>
        <w:t xml:space="preserve"> that represents Race – Elves, Dwarves, Humans, Halflings</w:t>
      </w:r>
    </w:p>
    <w:p w14:paraId="2FE831D0" w14:textId="63A23A9D" w:rsidR="00177035" w:rsidRDefault="00177035" w:rsidP="00177035">
      <w:pPr>
        <w:pStyle w:val="ListParagraph"/>
        <w:numPr>
          <w:ilvl w:val="2"/>
          <w:numId w:val="7"/>
        </w:numPr>
      </w:pPr>
      <w:r>
        <w:t xml:space="preserve">These will have </w:t>
      </w:r>
      <w:r w:rsidR="00B2318C">
        <w:t xml:space="preserve">three methods on them   </w:t>
      </w:r>
      <w:proofErr w:type="spellStart"/>
      <w:r w:rsidR="00B2318C">
        <w:t>HitPointModification</w:t>
      </w:r>
      <w:proofErr w:type="spellEnd"/>
      <w:r w:rsidR="00B2318C">
        <w:t xml:space="preserve">, </w:t>
      </w:r>
      <w:proofErr w:type="spellStart"/>
      <w:r w:rsidR="00B2318C">
        <w:t>ArmorClassModification</w:t>
      </w:r>
      <w:proofErr w:type="spellEnd"/>
      <w:proofErr w:type="gramStart"/>
      <w:r w:rsidR="00B2318C">
        <w:t>, ,</w:t>
      </w:r>
      <w:proofErr w:type="spellStart"/>
      <w:r w:rsidR="00B2318C">
        <w:t>HitBonusModification</w:t>
      </w:r>
      <w:proofErr w:type="spellEnd"/>
      <w:proofErr w:type="gramEnd"/>
      <w:r w:rsidR="00B2318C">
        <w:t>. Initiative Bonus</w:t>
      </w:r>
    </w:p>
    <w:p w14:paraId="257082FD" w14:textId="60E68DED" w:rsidR="00B2318C" w:rsidRDefault="00B2318C" w:rsidP="00B2318C">
      <w:pPr>
        <w:pStyle w:val="ListParagraph"/>
        <w:numPr>
          <w:ilvl w:val="1"/>
          <w:numId w:val="7"/>
        </w:numPr>
      </w:pPr>
      <w:r>
        <w:t xml:space="preserve">An Interface class that represents a Character, </w:t>
      </w:r>
      <w:r w:rsidRPr="00AA0DEE">
        <w:rPr>
          <w:strike/>
        </w:rPr>
        <w:t>this will inherit from Race Interface</w:t>
      </w:r>
    </w:p>
    <w:p w14:paraId="685DF44E" w14:textId="6927B7A7" w:rsidR="00B2318C" w:rsidRDefault="00B2318C" w:rsidP="00B2318C">
      <w:pPr>
        <w:pStyle w:val="ListParagraph"/>
        <w:numPr>
          <w:ilvl w:val="2"/>
          <w:numId w:val="7"/>
        </w:numPr>
      </w:pPr>
      <w:r>
        <w:t>They have Hit points, armor class, to hit bonus, and initiative bonus</w:t>
      </w:r>
    </w:p>
    <w:p w14:paraId="7DD9BE90" w14:textId="2BCFED38" w:rsidR="00B2318C" w:rsidRDefault="00B2318C" w:rsidP="00177035">
      <w:pPr>
        <w:pStyle w:val="ListParagraph"/>
        <w:numPr>
          <w:ilvl w:val="2"/>
          <w:numId w:val="7"/>
        </w:numPr>
      </w:pPr>
      <w:r>
        <w:t xml:space="preserve">They will have accessors to retrieve Hit points, Armor Class, Hit Bonus, that will </w:t>
      </w:r>
      <w:proofErr w:type="gramStart"/>
      <w:r>
        <w:t>take into account</w:t>
      </w:r>
      <w:proofErr w:type="gramEnd"/>
      <w:r>
        <w:t xml:space="preserve"> Racial Modifications</w:t>
      </w:r>
    </w:p>
    <w:p w14:paraId="47C0ACCD" w14:textId="2A2EA7D3" w:rsidR="00B2318C" w:rsidRDefault="00B2318C" w:rsidP="00177035">
      <w:pPr>
        <w:pStyle w:val="ListParagraph"/>
        <w:numPr>
          <w:ilvl w:val="2"/>
          <w:numId w:val="7"/>
        </w:numPr>
      </w:pPr>
      <w:r>
        <w:t xml:space="preserve">Will have (most likely pure virtual methods) to Attack, take damage, </w:t>
      </w:r>
    </w:p>
    <w:p w14:paraId="5AE91301" w14:textId="06ED822D" w:rsidR="00AA0DEE" w:rsidRDefault="00AA0DEE" w:rsidP="00AA0DEE">
      <w:pPr>
        <w:pStyle w:val="ListParagraph"/>
        <w:numPr>
          <w:ilvl w:val="1"/>
          <w:numId w:val="7"/>
        </w:numPr>
      </w:pPr>
      <w:r>
        <w:t>Character Factory that takes in type of class and race to generate a Wizard, etc.</w:t>
      </w:r>
    </w:p>
    <w:p w14:paraId="2979368E" w14:textId="77777777" w:rsidR="00AA0DEE" w:rsidRDefault="00AA0DEE" w:rsidP="00AA0DEE">
      <w:pPr>
        <w:pStyle w:val="ListParagraph"/>
        <w:ind w:left="2160"/>
      </w:pPr>
    </w:p>
    <w:p w14:paraId="33C8FCBE" w14:textId="346042A9" w:rsidR="005C4698" w:rsidRDefault="005C4698" w:rsidP="005C4698">
      <w:pPr>
        <w:pStyle w:val="ListParagraph"/>
        <w:numPr>
          <w:ilvl w:val="1"/>
          <w:numId w:val="7"/>
        </w:numPr>
      </w:pPr>
      <w:r>
        <w:t>Concrete classes that inherit from characters to represent Wizards, Rogues, Fighters, Clerics</w:t>
      </w:r>
      <w:r w:rsidR="00B2318C">
        <w:t xml:space="preserve"> that represents (yes if you have D&amp;D background, these are called classes</w:t>
      </w:r>
      <w:r w:rsidR="00A008DC">
        <w:t xml:space="preserve"> </w:t>
      </w:r>
      <w:r w:rsidR="00A008DC">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A008DC">
        <w:t>)</w:t>
      </w:r>
      <w:r w:rsidR="00AA0DEE">
        <w:t>.  This should inherit from Character.</w:t>
      </w:r>
    </w:p>
    <w:p w14:paraId="038CF6D2" w14:textId="0BE9657A" w:rsidR="00A008DC" w:rsidRDefault="000F37A6" w:rsidP="00A008DC">
      <w:pPr>
        <w:pStyle w:val="ListParagraph"/>
        <w:numPr>
          <w:ilvl w:val="2"/>
          <w:numId w:val="7"/>
        </w:numPr>
      </w:pPr>
      <w:r>
        <w:t xml:space="preserve">Make some behavior changes for these character classes.   Ex. Fighters have more HP and have higher AC.   Rogues deal more damage and can hit back row of opposing party, wizards hit all opposing party members but low damage, and clerics can heal.   Feel free to add more exceptions, this is just a starter list.  I want you to have some design reign her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109FA6EE" w14:textId="18AED2B3" w:rsidR="00BE7207" w:rsidRDefault="00A008DC" w:rsidP="00BE7207">
      <w:pPr>
        <w:pStyle w:val="ListParagraph"/>
        <w:numPr>
          <w:ilvl w:val="0"/>
          <w:numId w:val="7"/>
        </w:numPr>
      </w:pPr>
      <w:r>
        <w:t>Create a Template to an adventuring Party</w:t>
      </w:r>
    </w:p>
    <w:p w14:paraId="05D5EC9B" w14:textId="2256C71A" w:rsidR="00A008DC" w:rsidRDefault="00A008DC" w:rsidP="00A008DC">
      <w:pPr>
        <w:pStyle w:val="ListParagraph"/>
      </w:pPr>
      <w:r>
        <w:t xml:space="preserve">And adventuring party consists of four characters with two in the front row, and two in the back row.   Should be able to make a Party of Characters, Elves, only Wizards, </w:t>
      </w:r>
      <w:proofErr w:type="gramStart"/>
      <w:r>
        <w:t>and etc.</w:t>
      </w:r>
      <w:proofErr w:type="gramEnd"/>
      <w:r>
        <w:t xml:space="preserve">  As you develop the attack system below, feel free to add method to the Template make things easier (i.e. damage entire party</w:t>
      </w:r>
      <w:r w:rsidR="000F37A6">
        <w:t>, pick a party member in rear, or front)</w:t>
      </w:r>
    </w:p>
    <w:p w14:paraId="6AE65846" w14:textId="5B45543C" w:rsidR="00A008DC" w:rsidRDefault="00A008DC" w:rsidP="00A008DC">
      <w:pPr>
        <w:pStyle w:val="ListParagraph"/>
      </w:pPr>
    </w:p>
    <w:p w14:paraId="5EA5D7FA" w14:textId="377A8BAA" w:rsidR="00524C2D" w:rsidRDefault="000F37A6" w:rsidP="00A008DC">
      <w:pPr>
        <w:pStyle w:val="ListParagraph"/>
        <w:numPr>
          <w:ilvl w:val="0"/>
          <w:numId w:val="7"/>
        </w:numPr>
      </w:pPr>
      <w:r>
        <w:t xml:space="preserve">Make </w:t>
      </w:r>
      <w:proofErr w:type="gramStart"/>
      <w:r>
        <w:t>a</w:t>
      </w:r>
      <w:proofErr w:type="gramEnd"/>
      <w:r>
        <w:t xml:space="preserve"> executable that will allow one to setup to two opposing parties, and have them fight.  Some rules we will have from D&amp;</w:t>
      </w:r>
      <w:proofErr w:type="gramStart"/>
      <w:r>
        <w:t>D :</w:t>
      </w:r>
      <w:proofErr w:type="gramEnd"/>
    </w:p>
    <w:p w14:paraId="734CBE4A" w14:textId="3258B32A" w:rsidR="000F37A6" w:rsidRDefault="000F37A6" w:rsidP="000F37A6">
      <w:pPr>
        <w:pStyle w:val="ListParagraph"/>
        <w:numPr>
          <w:ilvl w:val="1"/>
          <w:numId w:val="7"/>
        </w:numPr>
      </w:pPr>
      <w:r>
        <w:t>Default AC is 10</w:t>
      </w:r>
    </w:p>
    <w:p w14:paraId="0FDE2894" w14:textId="5B45A2C1" w:rsidR="000F37A6" w:rsidRDefault="000F37A6" w:rsidP="000F37A6">
      <w:pPr>
        <w:pStyle w:val="ListParagraph"/>
        <w:numPr>
          <w:ilvl w:val="1"/>
          <w:numId w:val="7"/>
        </w:numPr>
      </w:pPr>
      <w:r>
        <w:t>To attack someone, we pick a random number 1-20</w:t>
      </w:r>
      <w:r w:rsidR="00704953">
        <w:t xml:space="preserve"> and add to hit bonus.  And then compare against targets AC.</w:t>
      </w:r>
    </w:p>
    <w:p w14:paraId="1981B070" w14:textId="66669881" w:rsidR="004C205A" w:rsidRDefault="004C205A" w:rsidP="000F37A6">
      <w:pPr>
        <w:pStyle w:val="ListParagraph"/>
        <w:numPr>
          <w:ilvl w:val="1"/>
          <w:numId w:val="7"/>
        </w:numPr>
      </w:pPr>
      <w:r>
        <w:t xml:space="preserve">Unless </w:t>
      </w:r>
      <w:r w:rsidR="008D5053">
        <w:t>they have a special ability, character attacks opposing parties front line characters until they die/knock out, and then works backwards.   Make it easy, and say front row must be incapacitated before hitting anyone in back row</w:t>
      </w:r>
    </w:p>
    <w:p w14:paraId="3B7AD29C" w14:textId="6482E7A6" w:rsidR="008D5053" w:rsidRDefault="008D5053" w:rsidP="000F37A6">
      <w:pPr>
        <w:pStyle w:val="ListParagraph"/>
        <w:numPr>
          <w:ilvl w:val="1"/>
          <w:numId w:val="7"/>
        </w:numPr>
      </w:pPr>
      <w:r>
        <w:t xml:space="preserve">Have some basic AI so attacking is automated (so we can answer the question can </w:t>
      </w:r>
      <w:r>
        <w:lastRenderedPageBreak/>
        <w:t xml:space="preserve">a party of wizards beat up a party of </w:t>
      </w:r>
      <w:proofErr w:type="spellStart"/>
      <w:r>
        <w:t>fighers</w:t>
      </w:r>
      <w:proofErr w:type="spellEnd"/>
      <w:r>
        <w:t>)</w:t>
      </w:r>
    </w:p>
    <w:p w14:paraId="44B8067C" w14:textId="08F58820" w:rsidR="00A008DC" w:rsidRDefault="00A008DC" w:rsidP="00A008DC">
      <w:pPr>
        <w:pStyle w:val="ListParagraph"/>
      </w:pPr>
    </w:p>
    <w:p w14:paraId="4E73DF62" w14:textId="264F74A4" w:rsidR="008D5053" w:rsidRDefault="008D5053" w:rsidP="00A008DC">
      <w:pPr>
        <w:pStyle w:val="ListParagraph"/>
      </w:pPr>
      <w:r>
        <w:t xml:space="preserve">The </w:t>
      </w:r>
      <w:proofErr w:type="spellStart"/>
      <w:r>
        <w:t>requrements</w:t>
      </w:r>
      <w:proofErr w:type="spellEnd"/>
      <w:r>
        <w:t xml:space="preserve"> is not compete, as I did this on purpose.  You will need to make assumptions or decision points you had to make to implement this.  These will need to be documented in the lab report.   </w:t>
      </w:r>
    </w:p>
    <w:p w14:paraId="44447900" w14:textId="77777777" w:rsidR="00AA5BB4" w:rsidRPr="00AA5BB4" w:rsidRDefault="00AA5BB4" w:rsidP="00AA5BB4">
      <w:pPr>
        <w:spacing w:before="100" w:after="100"/>
        <w:rPr>
          <w:b/>
          <w:color w:val="auto"/>
        </w:rPr>
      </w:pPr>
      <w:r>
        <w:rPr>
          <w:b/>
          <w:color w:val="auto"/>
        </w:rPr>
        <w:t xml:space="preserve">Lab </w:t>
      </w:r>
      <w:r w:rsidR="003F1225">
        <w:rPr>
          <w:b/>
          <w:color w:val="auto"/>
        </w:rPr>
        <w:t>Submission:</w:t>
      </w:r>
    </w:p>
    <w:p w14:paraId="0B45A2D3" w14:textId="1BB64CBA" w:rsidR="00AA5BB4" w:rsidRPr="00664DEE" w:rsidRDefault="00AA5BB4" w:rsidP="005B06B0">
      <w:pPr>
        <w:pStyle w:val="Default"/>
        <w:numPr>
          <w:ilvl w:val="0"/>
          <w:numId w:val="6"/>
        </w:numPr>
        <w:rPr>
          <w:b/>
        </w:rPr>
      </w:pPr>
      <w:r w:rsidRPr="00664DEE">
        <w:rPr>
          <w:sz w:val="23"/>
          <w:szCs w:val="23"/>
        </w:rPr>
        <w:t xml:space="preserve">Package all files in a single zip folder and submit the file as a group via Blackboard. </w:t>
      </w:r>
    </w:p>
    <w:p w14:paraId="6074FE7E" w14:textId="77777777" w:rsidR="00B2318C" w:rsidRDefault="00664DEE" w:rsidP="005B06B0">
      <w:pPr>
        <w:pStyle w:val="Default"/>
        <w:numPr>
          <w:ilvl w:val="0"/>
          <w:numId w:val="6"/>
        </w:numPr>
        <w:rPr>
          <w:b/>
        </w:rPr>
      </w:pPr>
      <w:r>
        <w:rPr>
          <w:b/>
        </w:rPr>
        <w:t xml:space="preserve">Lab report </w:t>
      </w:r>
      <w:r w:rsidR="00B2318C">
        <w:rPr>
          <w:b/>
        </w:rPr>
        <w:t xml:space="preserve">contains </w:t>
      </w:r>
    </w:p>
    <w:p w14:paraId="3BAA400E" w14:textId="035405AA" w:rsidR="00664DEE" w:rsidRDefault="00B2318C" w:rsidP="00B2318C">
      <w:pPr>
        <w:pStyle w:val="Default"/>
        <w:numPr>
          <w:ilvl w:val="1"/>
          <w:numId w:val="6"/>
        </w:numPr>
        <w:rPr>
          <w:b/>
        </w:rPr>
      </w:pPr>
      <w:r>
        <w:rPr>
          <w:b/>
        </w:rPr>
        <w:t xml:space="preserve">class diagrams (use </w:t>
      </w:r>
      <w:proofErr w:type="spellStart"/>
      <w:r>
        <w:rPr>
          <w:b/>
        </w:rPr>
        <w:t>doxygen</w:t>
      </w:r>
      <w:proofErr w:type="spellEnd"/>
      <w:r>
        <w:rPr>
          <w:b/>
        </w:rPr>
        <w:t xml:space="preserve"> to </w:t>
      </w:r>
      <w:proofErr w:type="gramStart"/>
      <w:r>
        <w:rPr>
          <w:b/>
        </w:rPr>
        <w:t>generate  easily</w:t>
      </w:r>
      <w:proofErr w:type="gramEnd"/>
      <w:r>
        <w:rPr>
          <w:b/>
        </w:rPr>
        <w:t>)</w:t>
      </w:r>
    </w:p>
    <w:p w14:paraId="4969EEB9" w14:textId="171EE8A5" w:rsidR="00B2318C" w:rsidRDefault="00B2318C" w:rsidP="00B2318C">
      <w:pPr>
        <w:pStyle w:val="Default"/>
        <w:numPr>
          <w:ilvl w:val="1"/>
          <w:numId w:val="6"/>
        </w:numPr>
        <w:rPr>
          <w:b/>
        </w:rPr>
      </w:pPr>
      <w:r>
        <w:rPr>
          <w:b/>
        </w:rPr>
        <w:t>Assumptions or changes made to requirements above</w:t>
      </w:r>
      <w:r w:rsidR="008D5053">
        <w:rPr>
          <w:b/>
        </w:rPr>
        <w:t xml:space="preserve">.  Try not to go overboard here, bulleted list of assumptions\phrases is OK.  No need for a </w:t>
      </w:r>
      <w:proofErr w:type="gramStart"/>
      <w:r w:rsidR="008D5053">
        <w:rPr>
          <w:b/>
        </w:rPr>
        <w:t>10 page</w:t>
      </w:r>
      <w:proofErr w:type="gramEnd"/>
      <w:r w:rsidR="008D5053">
        <w:rPr>
          <w:b/>
        </w:rPr>
        <w:t xml:space="preserve"> requirement document </w:t>
      </w:r>
      <w:r w:rsidR="008D5053" w:rsidRPr="008D5053">
        <w:rPr>
          <mc:AlternateContent>
            <mc:Choice Requires="w16se"/>
            <mc:Fallback>
              <w:rFonts w:ascii="Segoe UI Emoji" w:eastAsia="Segoe UI Emoji" w:hAnsi="Segoe UI Emoji" w:cs="Segoe UI Emoji"/>
            </mc:Fallback>
          </mc:AlternateContent>
          <w:b/>
        </w:rPr>
        <mc:AlternateContent>
          <mc:Choice Requires="w16se">
            <w16se:symEx w16se:font="Segoe UI Emoji" w16se:char="1F60A"/>
          </mc:Choice>
          <mc:Fallback>
            <w:t>😊</w:t>
          </mc:Fallback>
        </mc:AlternateContent>
      </w:r>
    </w:p>
    <w:p w14:paraId="1B824BC0" w14:textId="4807F8BD" w:rsidR="00B2318C" w:rsidRPr="00664DEE" w:rsidRDefault="008D5053" w:rsidP="005B06B0">
      <w:pPr>
        <w:pStyle w:val="Default"/>
        <w:numPr>
          <w:ilvl w:val="0"/>
          <w:numId w:val="6"/>
        </w:numPr>
        <w:rPr>
          <w:b/>
        </w:rPr>
      </w:pPr>
      <w:r>
        <w:rPr>
          <w:b/>
        </w:rPr>
        <w:t xml:space="preserve">If you were going to add in a new race and character class, what would it be?   What abilities\exceptions\weaknesses would it have?  Would your existing framework support it or what modifications would you need to </w:t>
      </w:r>
      <w:proofErr w:type="gramStart"/>
      <w:r>
        <w:rPr>
          <w:b/>
        </w:rPr>
        <w:t>make.</w:t>
      </w:r>
      <w:proofErr w:type="gramEnd"/>
    </w:p>
    <w:p w14:paraId="500645F3" w14:textId="77777777" w:rsidR="00664DEE" w:rsidRDefault="00664DEE" w:rsidP="00664DEE">
      <w:pPr>
        <w:pStyle w:val="Default"/>
        <w:ind w:left="720"/>
        <w:rPr>
          <w:b/>
        </w:rPr>
      </w:pPr>
    </w:p>
    <w:p w14:paraId="09843725" w14:textId="77777777" w:rsidR="003F1225" w:rsidRDefault="00C30E6F" w:rsidP="003F1225">
      <w:pPr>
        <w:spacing w:before="100" w:after="100"/>
      </w:pPr>
      <w:r>
        <w:rPr>
          <w:b/>
        </w:rPr>
        <w:t xml:space="preserve">Lab </w:t>
      </w:r>
      <w:r w:rsidR="003F1225">
        <w:rPr>
          <w:b/>
        </w:rPr>
        <w:t>Grading:</w:t>
      </w:r>
    </w:p>
    <w:p w14:paraId="30444CA7"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attendance</w:t>
      </w:r>
    </w:p>
    <w:p w14:paraId="1840EE0E" w14:textId="6BB175BB" w:rsidR="00C30E6F" w:rsidRPr="008D5053" w:rsidRDefault="008D5053" w:rsidP="008D5053">
      <w:pPr>
        <w:numPr>
          <w:ilvl w:val="0"/>
          <w:numId w:val="3"/>
        </w:numPr>
        <w:spacing w:before="100" w:after="100"/>
        <w:rPr>
          <w:rFonts w:ascii="Arial" w:eastAsia="Arial" w:hAnsi="Arial" w:cs="Arial"/>
        </w:rPr>
      </w:pPr>
      <w:r>
        <w:rPr>
          <w:rFonts w:ascii="Arial" w:eastAsia="Arial" w:hAnsi="Arial" w:cs="Arial"/>
        </w:rPr>
        <w:t>60</w:t>
      </w:r>
      <w:r w:rsidR="00C30E6F" w:rsidRPr="00C30E6F">
        <w:rPr>
          <w:rFonts w:ascii="Arial" w:eastAsia="Arial" w:hAnsi="Arial" w:cs="Arial"/>
        </w:rPr>
        <w:t>% - Task 1 has been correctly implemented and meets all requirements.</w:t>
      </w:r>
    </w:p>
    <w:p w14:paraId="2F4776CE" w14:textId="77777777" w:rsidR="00C30E6F" w:rsidRPr="00C30E6F" w:rsidRDefault="00C30E6F" w:rsidP="00C30E6F">
      <w:pPr>
        <w:numPr>
          <w:ilvl w:val="0"/>
          <w:numId w:val="3"/>
        </w:numPr>
        <w:spacing w:before="100" w:after="100"/>
        <w:rPr>
          <w:rFonts w:ascii="Arial" w:eastAsia="Arial" w:hAnsi="Arial" w:cs="Arial"/>
        </w:rPr>
      </w:pPr>
      <w:r w:rsidRPr="00C30E6F">
        <w:rPr>
          <w:rFonts w:ascii="Arial" w:eastAsia="Arial" w:hAnsi="Arial" w:cs="Arial"/>
        </w:rPr>
        <w:t>20% - Lab report contains all required information and is well written.</w:t>
      </w:r>
    </w:p>
    <w:p w14:paraId="63A57E2C" w14:textId="77777777" w:rsidR="00525A71" w:rsidRDefault="00C30E6F" w:rsidP="00982767">
      <w:pPr>
        <w:spacing w:before="100" w:after="100"/>
        <w:ind w:left="360"/>
      </w:pPr>
      <w:r w:rsidRPr="00C30E6F">
        <w:rPr>
          <w:rFonts w:ascii="Arial" w:eastAsia="Arial" w:hAnsi="Arial" w:cs="Arial"/>
        </w:rPr>
        <w:t>If program fails to compile, 0% will be given for that Task.</w:t>
      </w:r>
    </w:p>
    <w:sectPr w:rsidR="00525A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B65613" w14:textId="77777777" w:rsidR="00537662" w:rsidRDefault="00537662" w:rsidP="00525A71">
      <w:r>
        <w:separator/>
      </w:r>
    </w:p>
  </w:endnote>
  <w:endnote w:type="continuationSeparator" w:id="0">
    <w:p w14:paraId="32665565" w14:textId="77777777" w:rsidR="00537662" w:rsidRDefault="00537662" w:rsidP="00525A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FFD5EE" w14:textId="77777777" w:rsidR="003760C1" w:rsidRDefault="003760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724101" w14:textId="6BE1D2F7" w:rsidR="003760C1" w:rsidRDefault="00292520">
    <w:pPr>
      <w:pStyle w:val="Footer"/>
    </w:pPr>
    <w:fldSimple w:instr=" DOCPROPERTY sodocoClasLang \* MERGEFORMAT ">
      <w:r w:rsidR="003760C1">
        <w:t>Unrestricted</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C44EDE" w14:textId="77777777" w:rsidR="003760C1" w:rsidRDefault="003760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D1F53" w14:textId="77777777" w:rsidR="00537662" w:rsidRDefault="00537662" w:rsidP="00525A71">
      <w:r>
        <w:separator/>
      </w:r>
    </w:p>
  </w:footnote>
  <w:footnote w:type="continuationSeparator" w:id="0">
    <w:p w14:paraId="6E6F7AB1" w14:textId="77777777" w:rsidR="00537662" w:rsidRDefault="00537662" w:rsidP="00525A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93BA7B" w14:textId="77777777" w:rsidR="003760C1" w:rsidRDefault="003760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80D1C6" w14:textId="77777777" w:rsidR="003760C1" w:rsidRDefault="003760C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57105B" w14:textId="77777777" w:rsidR="003760C1" w:rsidRDefault="003760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602DA11"/>
    <w:multiLevelType w:val="hybridMultilevel"/>
    <w:tmpl w:val="CD99D7E8"/>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81A89"/>
    <w:multiLevelType w:val="hybridMultilevel"/>
    <w:tmpl w:val="5F34D7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4AB383D"/>
    <w:multiLevelType w:val="hybridMultilevel"/>
    <w:tmpl w:val="ED7C3430"/>
    <w:lvl w:ilvl="0" w:tplc="0409000F">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DC707D"/>
    <w:multiLevelType w:val="hybridMultilevel"/>
    <w:tmpl w:val="54AE25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B44EE0"/>
    <w:multiLevelType w:val="multilevel"/>
    <w:tmpl w:val="6688097E"/>
    <w:lvl w:ilvl="0">
      <w:start w:val="1"/>
      <w:numFmt w:val="decimal"/>
      <w:lvlText w:val="%1."/>
      <w:lvlJc w:val="left"/>
      <w:pPr>
        <w:ind w:left="0" w:firstLine="360"/>
      </w:pPr>
    </w:lvl>
    <w:lvl w:ilvl="1">
      <w:start w:val="1"/>
      <w:numFmt w:val="lowerLetter"/>
      <w:lvlText w:val="%2."/>
      <w:lvlJc w:val="left"/>
      <w:pPr>
        <w:ind w:left="720" w:firstLine="1080"/>
      </w:pPr>
    </w:lvl>
    <w:lvl w:ilvl="2">
      <w:start w:val="1"/>
      <w:numFmt w:val="lowerRoman"/>
      <w:lvlText w:val="%3."/>
      <w:lvlJc w:val="left"/>
      <w:pPr>
        <w:ind w:left="1440" w:firstLine="1980"/>
      </w:pPr>
    </w:lvl>
    <w:lvl w:ilvl="3">
      <w:start w:val="1"/>
      <w:numFmt w:val="decimal"/>
      <w:lvlText w:val="%4."/>
      <w:lvlJc w:val="left"/>
      <w:pPr>
        <w:ind w:left="2160" w:firstLine="2520"/>
      </w:pPr>
    </w:lvl>
    <w:lvl w:ilvl="4">
      <w:start w:val="1"/>
      <w:numFmt w:val="lowerLetter"/>
      <w:lvlText w:val="%5."/>
      <w:lvlJc w:val="left"/>
      <w:pPr>
        <w:ind w:left="2880" w:firstLine="3240"/>
      </w:pPr>
    </w:lvl>
    <w:lvl w:ilvl="5">
      <w:start w:val="1"/>
      <w:numFmt w:val="lowerRoman"/>
      <w:lvlText w:val="%6."/>
      <w:lvlJc w:val="left"/>
      <w:pPr>
        <w:ind w:left="3600" w:firstLine="4140"/>
      </w:pPr>
    </w:lvl>
    <w:lvl w:ilvl="6">
      <w:start w:val="1"/>
      <w:numFmt w:val="decimal"/>
      <w:lvlText w:val="%7."/>
      <w:lvlJc w:val="left"/>
      <w:pPr>
        <w:ind w:left="4320" w:firstLine="4680"/>
      </w:pPr>
    </w:lvl>
    <w:lvl w:ilvl="7">
      <w:start w:val="1"/>
      <w:numFmt w:val="lowerLetter"/>
      <w:lvlText w:val="%8."/>
      <w:lvlJc w:val="left"/>
      <w:pPr>
        <w:ind w:left="5040" w:firstLine="5400"/>
      </w:pPr>
    </w:lvl>
    <w:lvl w:ilvl="8">
      <w:start w:val="1"/>
      <w:numFmt w:val="lowerRoman"/>
      <w:lvlText w:val="%9."/>
      <w:lvlJc w:val="left"/>
      <w:pPr>
        <w:ind w:left="5760" w:firstLine="6300"/>
      </w:pPr>
    </w:lvl>
  </w:abstractNum>
  <w:num w:numId="1">
    <w:abstractNumId w:val="1"/>
  </w:num>
  <w:num w:numId="2">
    <w:abstractNumId w:val="5"/>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rYwMzA0NbE0NzNR0lEKTi0uzszPAykwrAUAXZDGaSwAAAA="/>
  </w:docVars>
  <w:rsids>
    <w:rsidRoot w:val="009D1E8C"/>
    <w:rsid w:val="000F37A6"/>
    <w:rsid w:val="00106215"/>
    <w:rsid w:val="00153ACE"/>
    <w:rsid w:val="00161245"/>
    <w:rsid w:val="00177035"/>
    <w:rsid w:val="001872B9"/>
    <w:rsid w:val="001D51D9"/>
    <w:rsid w:val="00202B7E"/>
    <w:rsid w:val="00240068"/>
    <w:rsid w:val="00284E82"/>
    <w:rsid w:val="00292520"/>
    <w:rsid w:val="00313A49"/>
    <w:rsid w:val="003236C5"/>
    <w:rsid w:val="003760C1"/>
    <w:rsid w:val="003A5539"/>
    <w:rsid w:val="003F1225"/>
    <w:rsid w:val="00402B1E"/>
    <w:rsid w:val="00417E2A"/>
    <w:rsid w:val="0047286D"/>
    <w:rsid w:val="004C205A"/>
    <w:rsid w:val="00524C2D"/>
    <w:rsid w:val="00525A71"/>
    <w:rsid w:val="00527216"/>
    <w:rsid w:val="00537662"/>
    <w:rsid w:val="00547DDE"/>
    <w:rsid w:val="00550A54"/>
    <w:rsid w:val="0059272A"/>
    <w:rsid w:val="005C1D76"/>
    <w:rsid w:val="005C4698"/>
    <w:rsid w:val="005D662F"/>
    <w:rsid w:val="00613014"/>
    <w:rsid w:val="00664DEE"/>
    <w:rsid w:val="00684043"/>
    <w:rsid w:val="00696164"/>
    <w:rsid w:val="00704953"/>
    <w:rsid w:val="00732446"/>
    <w:rsid w:val="00794ECF"/>
    <w:rsid w:val="007E2D03"/>
    <w:rsid w:val="008D5053"/>
    <w:rsid w:val="0095690E"/>
    <w:rsid w:val="00982767"/>
    <w:rsid w:val="00995909"/>
    <w:rsid w:val="009D1E8C"/>
    <w:rsid w:val="00A008DC"/>
    <w:rsid w:val="00A02D10"/>
    <w:rsid w:val="00AA0DEE"/>
    <w:rsid w:val="00AA5BB4"/>
    <w:rsid w:val="00AD6718"/>
    <w:rsid w:val="00B2318C"/>
    <w:rsid w:val="00B503FB"/>
    <w:rsid w:val="00B766D7"/>
    <w:rsid w:val="00BC7A87"/>
    <w:rsid w:val="00BE28BE"/>
    <w:rsid w:val="00BE7207"/>
    <w:rsid w:val="00BF72D7"/>
    <w:rsid w:val="00C218AE"/>
    <w:rsid w:val="00C30E6F"/>
    <w:rsid w:val="00C530AA"/>
    <w:rsid w:val="00C701A2"/>
    <w:rsid w:val="00C86CD6"/>
    <w:rsid w:val="00CA29AA"/>
    <w:rsid w:val="00CA68FB"/>
    <w:rsid w:val="00CA6EB9"/>
    <w:rsid w:val="00CC2CC1"/>
    <w:rsid w:val="00CC7724"/>
    <w:rsid w:val="00CF21AB"/>
    <w:rsid w:val="00D43019"/>
    <w:rsid w:val="00DD643C"/>
    <w:rsid w:val="00DF4C96"/>
    <w:rsid w:val="00EC6F2C"/>
    <w:rsid w:val="00F0468F"/>
    <w:rsid w:val="00F202AF"/>
    <w:rsid w:val="00F957AE"/>
    <w:rsid w:val="00FE56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7E560"/>
  <w15:chartTrackingRefBased/>
  <w15:docId w15:val="{85610D05-178D-43CA-B6F8-331F851D0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D1E8C"/>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D1E8C"/>
    <w:pPr>
      <w:ind w:left="720"/>
    </w:pPr>
  </w:style>
  <w:style w:type="paragraph" w:styleId="EndnoteText">
    <w:name w:val="endnote text"/>
    <w:basedOn w:val="Normal"/>
    <w:link w:val="EndnoteTextChar"/>
    <w:uiPriority w:val="99"/>
    <w:semiHidden/>
    <w:unhideWhenUsed/>
    <w:rsid w:val="00525A71"/>
    <w:rPr>
      <w:sz w:val="20"/>
      <w:szCs w:val="20"/>
    </w:rPr>
  </w:style>
  <w:style w:type="character" w:customStyle="1" w:styleId="EndnoteTextChar">
    <w:name w:val="Endnote Text Char"/>
    <w:basedOn w:val="DefaultParagraphFont"/>
    <w:link w:val="EndnoteText"/>
    <w:uiPriority w:val="99"/>
    <w:semiHidden/>
    <w:rsid w:val="00525A71"/>
    <w:rPr>
      <w:rFonts w:ascii="Times New Roman" w:eastAsia="Times New Roman" w:hAnsi="Times New Roman" w:cs="Times New Roman"/>
      <w:color w:val="000000"/>
      <w:sz w:val="20"/>
      <w:szCs w:val="20"/>
    </w:rPr>
  </w:style>
  <w:style w:type="character" w:styleId="EndnoteReference">
    <w:name w:val="endnote reference"/>
    <w:basedOn w:val="DefaultParagraphFont"/>
    <w:uiPriority w:val="99"/>
    <w:semiHidden/>
    <w:unhideWhenUsed/>
    <w:rsid w:val="00525A71"/>
    <w:rPr>
      <w:vertAlign w:val="superscript"/>
    </w:rPr>
  </w:style>
  <w:style w:type="character" w:styleId="Hyperlink">
    <w:name w:val="Hyperlink"/>
    <w:basedOn w:val="DefaultParagraphFont"/>
    <w:uiPriority w:val="99"/>
    <w:unhideWhenUsed/>
    <w:rsid w:val="00527216"/>
    <w:rPr>
      <w:color w:val="0563C1" w:themeColor="hyperlink"/>
      <w:u w:val="single"/>
    </w:rPr>
  </w:style>
  <w:style w:type="character" w:styleId="FollowedHyperlink">
    <w:name w:val="FollowedHyperlink"/>
    <w:basedOn w:val="DefaultParagraphFont"/>
    <w:uiPriority w:val="99"/>
    <w:semiHidden/>
    <w:unhideWhenUsed/>
    <w:rsid w:val="00B766D7"/>
    <w:rPr>
      <w:color w:val="954F72" w:themeColor="followedHyperlink"/>
      <w:u w:val="single"/>
    </w:rPr>
  </w:style>
  <w:style w:type="paragraph" w:customStyle="1" w:styleId="Default">
    <w:name w:val="Default"/>
    <w:rsid w:val="00AA5BB4"/>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3760C1"/>
    <w:pPr>
      <w:tabs>
        <w:tab w:val="center" w:pos="4680"/>
        <w:tab w:val="right" w:pos="9360"/>
      </w:tabs>
    </w:pPr>
  </w:style>
  <w:style w:type="character" w:customStyle="1" w:styleId="HeaderChar">
    <w:name w:val="Header Char"/>
    <w:basedOn w:val="DefaultParagraphFont"/>
    <w:link w:val="Header"/>
    <w:uiPriority w:val="99"/>
    <w:rsid w:val="003760C1"/>
    <w:rPr>
      <w:rFonts w:ascii="Times New Roman" w:eastAsia="Times New Roman" w:hAnsi="Times New Roman" w:cs="Times New Roman"/>
      <w:color w:val="000000"/>
      <w:sz w:val="24"/>
      <w:szCs w:val="24"/>
    </w:rPr>
  </w:style>
  <w:style w:type="paragraph" w:styleId="Footer">
    <w:name w:val="footer"/>
    <w:basedOn w:val="Normal"/>
    <w:link w:val="FooterChar"/>
    <w:uiPriority w:val="99"/>
    <w:unhideWhenUsed/>
    <w:rsid w:val="003760C1"/>
    <w:pPr>
      <w:tabs>
        <w:tab w:val="center" w:pos="4680"/>
        <w:tab w:val="right" w:pos="9360"/>
      </w:tabs>
    </w:pPr>
  </w:style>
  <w:style w:type="character" w:customStyle="1" w:styleId="FooterChar">
    <w:name w:val="Footer Char"/>
    <w:basedOn w:val="DefaultParagraphFont"/>
    <w:link w:val="Footer"/>
    <w:uiPriority w:val="99"/>
    <w:rsid w:val="003760C1"/>
    <w:rPr>
      <w:rFonts w:ascii="Times New Roman" w:eastAsia="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64B831-C3CA-4C5C-8B51-DC82000348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535</Words>
  <Characters>305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C_Unrestricted</cp:keywords>
  <dc:description/>
  <cp:lastModifiedBy>Patrick Olekas</cp:lastModifiedBy>
  <cp:revision>2</cp:revision>
  <cp:lastPrinted>2017-01-20T17:54:00Z</cp:lastPrinted>
  <dcterms:created xsi:type="dcterms:W3CDTF">2019-10-28T21:59:00Z</dcterms:created>
  <dcterms:modified xsi:type="dcterms:W3CDTF">2019-10-28T2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